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FBE13" w14:textId="77777777" w:rsidR="00517AD3" w:rsidRPr="002F2E2C" w:rsidRDefault="00517AD3" w:rsidP="00AE0DAB">
      <w:pPr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</w:p>
    <w:p w14:paraId="119999EF" w14:textId="77777777" w:rsidR="00517AD3" w:rsidRPr="002F2E2C" w:rsidRDefault="00517AD3" w:rsidP="00AE0DAB">
      <w:pPr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5A69CE29" w14:textId="1D6F87AF" w:rsidR="00104C16" w:rsidRPr="002F2E2C" w:rsidRDefault="00104C16" w:rsidP="002F2E2C">
      <w:pPr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D3B43FB" w14:textId="77777777" w:rsidR="00CF1471" w:rsidRDefault="00CF1471" w:rsidP="00CF1471">
      <w:pPr>
        <w:rPr>
          <w:rFonts w:ascii="Times New Roman" w:eastAsia="Calibri" w:hAnsi="Times New Roman" w:cs="Times New Roman"/>
          <w:sz w:val="22"/>
          <w:szCs w:val="22"/>
        </w:rPr>
      </w:pPr>
      <w:r>
        <w:rPr>
          <w:rFonts w:ascii="Times New Roman" w:eastAsia="Calibri" w:hAnsi="Times New Roman" w:cs="Times New Roman"/>
          <w:sz w:val="22"/>
          <w:szCs w:val="22"/>
        </w:rPr>
        <w:t>NASLOV PRAKSE:</w:t>
      </w:r>
    </w:p>
    <w:p w14:paraId="59981A51" w14:textId="77777777" w:rsidR="00CF1471" w:rsidRDefault="00CF1471" w:rsidP="00CF1471">
      <w:pP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2"/>
          <w:szCs w:val="22"/>
        </w:rPr>
      </w:pPr>
      <w:r>
        <w:rPr>
          <w:rFonts w:ascii="Times New Roman" w:eastAsia="Calibri" w:hAnsi="Times New Roman" w:cs="Times New Roman"/>
          <w:sz w:val="22"/>
          <w:szCs w:val="22"/>
        </w:rPr>
        <w:t>Ime in priimek:</w:t>
      </w:r>
    </w:p>
    <w:p w14:paraId="3B367E07" w14:textId="77777777" w:rsidR="00CF1471" w:rsidRDefault="00CF1471" w:rsidP="00CF1471">
      <w:pP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2"/>
          <w:szCs w:val="22"/>
        </w:rPr>
      </w:pPr>
      <w:r>
        <w:rPr>
          <w:rFonts w:ascii="Times New Roman" w:eastAsia="Calibri" w:hAnsi="Times New Roman" w:cs="Times New Roman"/>
          <w:sz w:val="22"/>
          <w:szCs w:val="22"/>
        </w:rPr>
        <w:t>Naziv:</w:t>
      </w:r>
    </w:p>
    <w:p w14:paraId="348D9BE6" w14:textId="77777777" w:rsidR="00CF1471" w:rsidRDefault="00CF1471" w:rsidP="00CF1471">
      <w:pPr>
        <w:rPr>
          <w:rFonts w:ascii="Times New Roman" w:eastAsia="Calibri" w:hAnsi="Times New Roman" w:cs="Times New Roman"/>
          <w:sz w:val="22"/>
          <w:szCs w:val="22"/>
        </w:rPr>
      </w:pPr>
      <w:r>
        <w:rPr>
          <w:rFonts w:ascii="Times New Roman" w:eastAsia="Calibri" w:hAnsi="Times New Roman" w:cs="Times New Roman"/>
          <w:sz w:val="22"/>
          <w:szCs w:val="22"/>
        </w:rPr>
        <w:t>Institucija (šola, fakulteta, inštitut):</w:t>
      </w:r>
    </w:p>
    <w:p w14:paraId="37A299BA" w14:textId="77777777" w:rsidR="00CF1471" w:rsidRDefault="00CF1471" w:rsidP="00CF1471">
      <w:pPr>
        <w:rPr>
          <w:rFonts w:ascii="Times New Roman" w:eastAsia="Calibri" w:hAnsi="Times New Roman" w:cs="Times New Roman"/>
          <w:sz w:val="22"/>
          <w:szCs w:val="22"/>
        </w:rPr>
      </w:pPr>
      <w:r>
        <w:rPr>
          <w:rFonts w:ascii="Times New Roman" w:eastAsia="Calibri" w:hAnsi="Times New Roman" w:cs="Times New Roman"/>
          <w:sz w:val="22"/>
          <w:szCs w:val="22"/>
        </w:rPr>
        <w:t>Ciljna skupina (razred, VIO, celotna šola, projektna/raziskovalna skupina, ipd.):</w:t>
      </w:r>
    </w:p>
    <w:p w14:paraId="73F03FDF" w14:textId="77777777" w:rsidR="00CF1471" w:rsidRDefault="00CF1471" w:rsidP="00CF1471">
      <w:pPr>
        <w:rPr>
          <w:rFonts w:ascii="Times New Roman" w:eastAsia="Calibri" w:hAnsi="Times New Roman" w:cs="Times New Roman"/>
          <w:sz w:val="22"/>
          <w:szCs w:val="22"/>
        </w:rPr>
      </w:pPr>
    </w:p>
    <w:p w14:paraId="43606387" w14:textId="77777777" w:rsidR="00CF1471" w:rsidRDefault="00CF1471" w:rsidP="00CF1471">
      <w:pPr>
        <w:rPr>
          <w:rFonts w:ascii="Times New Roman" w:eastAsia="Calibri" w:hAnsi="Times New Roman" w:cs="Times New Roman"/>
          <w:sz w:val="22"/>
          <w:szCs w:val="22"/>
        </w:rPr>
      </w:pPr>
    </w:p>
    <w:p w14:paraId="63D70450" w14:textId="77777777" w:rsidR="00CF1471" w:rsidRDefault="00CF1471" w:rsidP="00CF1471">
      <w:r>
        <w:rPr>
          <w:rFonts w:ascii="Times New Roman" w:eastAsia="Calibri" w:hAnsi="Times New Roman" w:cs="Times New Roman"/>
          <w:sz w:val="22"/>
          <w:szCs w:val="22"/>
        </w:rPr>
        <w:t>OPIS PRAKSE:</w:t>
      </w:r>
    </w:p>
    <w:p w14:paraId="2CA993AB" w14:textId="3C96BD8A" w:rsidR="00590D83" w:rsidRPr="00590D83" w:rsidRDefault="00590D83" w:rsidP="00590D83">
      <w:pPr>
        <w:spacing w:after="240"/>
        <w:rPr>
          <w:rFonts w:ascii="Times New Roman" w:eastAsia="Times New Roman" w:hAnsi="Times New Roman" w:cs="Times New Roman"/>
          <w:lang w:eastAsia="sl-SI"/>
        </w:rPr>
      </w:pPr>
      <w:r w:rsidRPr="00590D83">
        <w:rPr>
          <w:rFonts w:ascii="Times New Roman" w:eastAsia="Times New Roman" w:hAnsi="Times New Roman" w:cs="Times New Roman"/>
          <w:lang w:eastAsia="sl-SI"/>
        </w:rPr>
        <w:t>(največ 3 strani, skupaj s slikovnim gradivom) s pomočjo spodaj navedenih vsebinskih izhodišč:</w:t>
      </w:r>
    </w:p>
    <w:p w14:paraId="0092CA43" w14:textId="77777777" w:rsidR="00590D83" w:rsidRPr="00590D83" w:rsidRDefault="00590D83" w:rsidP="00590D83">
      <w:pPr>
        <w:rPr>
          <w:rFonts w:ascii="Times New Roman" w:eastAsia="Times New Roman" w:hAnsi="Times New Roman" w:cs="Times New Roman"/>
          <w:lang w:eastAsia="sl-SI"/>
        </w:rPr>
      </w:pPr>
      <w:r w:rsidRPr="00590D83">
        <w:rPr>
          <w:rFonts w:ascii="Times New Roman" w:eastAsia="Times New Roman" w:hAnsi="Times New Roman" w:cs="Times New Roman"/>
          <w:lang w:eastAsia="sl-SI"/>
        </w:rPr>
        <w:tab/>
        <w:t>1. Kratko opišite svojo dobro prakso ali model vključevanja učencev priseljencev (npr. glede načina dela, novih vključenih strokovnih delavcev ali drugih oseb iz lokalne skupnosti – starši, NVO, medkulturni mediatorji, nove oblike komunikacije, vsebin ali metod dela). Pri tem orišite, kako se je s to prakso spremenila kultura šole.</w:t>
      </w:r>
    </w:p>
    <w:p w14:paraId="1A66163A" w14:textId="77777777" w:rsidR="00590D83" w:rsidRPr="00590D83" w:rsidRDefault="00590D83" w:rsidP="00590D83">
      <w:pPr>
        <w:rPr>
          <w:rFonts w:ascii="Times New Roman" w:eastAsia="Times New Roman" w:hAnsi="Times New Roman" w:cs="Times New Roman"/>
          <w:lang w:eastAsia="sl-SI"/>
        </w:rPr>
      </w:pPr>
      <w:r w:rsidRPr="00590D83">
        <w:rPr>
          <w:rFonts w:ascii="Times New Roman" w:eastAsia="Times New Roman" w:hAnsi="Times New Roman" w:cs="Times New Roman"/>
          <w:lang w:eastAsia="sl-SI"/>
        </w:rPr>
        <w:tab/>
        <w:t>2. Kako ste zasnovali to novo prakso oz. model? Iz česa ste izhajali pri razvoju, oblikovanju novih oz. drugačnih načinov dela (npr. iz praktičnih problemov, ugotovitev raziskav, teorije, ki usmerja k izboljšanju prakse)?</w:t>
      </w:r>
    </w:p>
    <w:p w14:paraId="596F7727" w14:textId="77777777" w:rsidR="00590D83" w:rsidRPr="00590D83" w:rsidRDefault="00590D83" w:rsidP="00590D83">
      <w:pPr>
        <w:rPr>
          <w:rFonts w:ascii="Times New Roman" w:eastAsia="Times New Roman" w:hAnsi="Times New Roman" w:cs="Times New Roman"/>
          <w:lang w:eastAsia="sl-SI"/>
        </w:rPr>
      </w:pPr>
      <w:r w:rsidRPr="00590D83">
        <w:rPr>
          <w:rFonts w:ascii="Times New Roman" w:eastAsia="Times New Roman" w:hAnsi="Times New Roman" w:cs="Times New Roman"/>
          <w:lang w:eastAsia="sl-SI"/>
        </w:rPr>
        <w:tab/>
        <w:t>3. Kako zagotavljate kontinuiteto obstoja in nadgradnje/razvoja te prakse (npr. katere so možne nadgradnje v praksi šole in kako bo zagotovljen njen obstoj v šolskem delu oz. kurikulu po izteku projekta)?</w:t>
      </w:r>
    </w:p>
    <w:p w14:paraId="243AEE78" w14:textId="77777777" w:rsidR="00590D83" w:rsidRPr="00590D83" w:rsidRDefault="00590D83" w:rsidP="00590D83">
      <w:pPr>
        <w:rPr>
          <w:rFonts w:ascii="Times New Roman" w:eastAsia="Times New Roman" w:hAnsi="Times New Roman" w:cs="Times New Roman"/>
          <w:lang w:eastAsia="sl-SI"/>
        </w:rPr>
      </w:pPr>
    </w:p>
    <w:p w14:paraId="4E6D5C37" w14:textId="77777777" w:rsidR="00590D83" w:rsidRDefault="00590D83" w:rsidP="00590D83">
      <w:pPr>
        <w:rPr>
          <w:rFonts w:ascii="Times New Roman" w:eastAsia="Times New Roman" w:hAnsi="Times New Roman" w:cs="Times New Roman"/>
          <w:lang w:eastAsia="sl-SI"/>
        </w:rPr>
      </w:pPr>
    </w:p>
    <w:p w14:paraId="547791E8" w14:textId="77777777" w:rsidR="00590D83" w:rsidRDefault="00590D83" w:rsidP="00590D83">
      <w:pPr>
        <w:rPr>
          <w:rFonts w:ascii="Times New Roman" w:eastAsia="Times New Roman" w:hAnsi="Times New Roman" w:cs="Times New Roman"/>
          <w:lang w:eastAsia="sl-SI"/>
        </w:rPr>
      </w:pPr>
    </w:p>
    <w:p w14:paraId="03DB44EB" w14:textId="7DF22B20" w:rsidR="00590D83" w:rsidRPr="00590D83" w:rsidRDefault="00590D83" w:rsidP="00590D83">
      <w:pPr>
        <w:rPr>
          <w:rFonts w:ascii="Times New Roman" w:eastAsia="Times New Roman" w:hAnsi="Times New Roman" w:cs="Times New Roman"/>
          <w:lang w:eastAsia="sl-SI"/>
        </w:rPr>
      </w:pPr>
      <w:r w:rsidRPr="00590D83">
        <w:rPr>
          <w:rFonts w:ascii="Times New Roman" w:eastAsia="Times New Roman" w:hAnsi="Times New Roman" w:cs="Times New Roman"/>
          <w:lang w:eastAsia="sl-SI"/>
        </w:rPr>
        <w:t>Ko končate, dokument shranite pod imenom: SIRIUS_Priimek</w:t>
      </w:r>
    </w:p>
    <w:p w14:paraId="38FBEB51" w14:textId="534A0469" w:rsidR="00077CF8" w:rsidRDefault="00077CF8" w:rsidP="00CF1471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</w:p>
    <w:p w14:paraId="1A6130CA" w14:textId="77777777" w:rsidR="00590D83" w:rsidRPr="002F2E2C" w:rsidRDefault="00590D83" w:rsidP="00CF1471">
      <w:pPr>
        <w:spacing w:after="160" w:line="259" w:lineRule="auto"/>
        <w:rPr>
          <w:rFonts w:ascii="Times New Roman" w:hAnsi="Times New Roman" w:cs="Times New Roman"/>
          <w:sz w:val="22"/>
          <w:szCs w:val="22"/>
        </w:rPr>
      </w:pPr>
    </w:p>
    <w:sectPr w:rsidR="00590D83" w:rsidRPr="002F2E2C" w:rsidSect="005D62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37E7E" w14:textId="77777777" w:rsidR="005F08B9" w:rsidRDefault="005F08B9" w:rsidP="00104C16">
      <w:r>
        <w:separator/>
      </w:r>
    </w:p>
  </w:endnote>
  <w:endnote w:type="continuationSeparator" w:id="0">
    <w:p w14:paraId="5E4E55D6" w14:textId="77777777" w:rsidR="005F08B9" w:rsidRDefault="005F08B9" w:rsidP="00104C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C5B4B" w14:textId="77777777" w:rsidR="00CF1471" w:rsidRDefault="00CF14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88EE0" w14:textId="67DD3756" w:rsidR="00CF1471" w:rsidRDefault="00CF1471">
    <w:pPr>
      <w:pStyle w:val="Footer"/>
    </w:pPr>
  </w:p>
  <w:p w14:paraId="45D91A18" w14:textId="77777777" w:rsidR="006A634E" w:rsidRDefault="006A63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F4D9C0" w14:textId="77777777" w:rsidR="00CF1471" w:rsidRDefault="00CF14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859208" w14:textId="77777777" w:rsidR="005F08B9" w:rsidRDefault="005F08B9" w:rsidP="00104C16">
      <w:r>
        <w:separator/>
      </w:r>
    </w:p>
  </w:footnote>
  <w:footnote w:type="continuationSeparator" w:id="0">
    <w:p w14:paraId="5EFCF4CE" w14:textId="77777777" w:rsidR="005F08B9" w:rsidRDefault="005F08B9" w:rsidP="00104C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9AFC0" w14:textId="77777777" w:rsidR="00CF1471" w:rsidRDefault="00CF14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A8829" w14:textId="21ABB7B9" w:rsidR="00517AD3" w:rsidRDefault="00517AD3" w:rsidP="00517AD3">
    <w:pPr>
      <w:pStyle w:val="Header"/>
    </w:pPr>
    <w:r w:rsidRPr="00833150"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0067FF72" wp14:editId="11EE6A37">
          <wp:simplePos x="0" y="0"/>
          <wp:positionH relativeFrom="margin">
            <wp:posOffset>4737735</wp:posOffset>
          </wp:positionH>
          <wp:positionV relativeFrom="paragraph">
            <wp:posOffset>-304451</wp:posOffset>
          </wp:positionV>
          <wp:extent cx="828675" cy="551180"/>
          <wp:effectExtent l="0" t="0" r="9525" b="1270"/>
          <wp:wrapNone/>
          <wp:docPr id="4" name="Picture 4" descr="https://europa.eu/european-union/sites/europaeu/files/docs/body/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8" descr="https://europa.eu/european-union/sites/europaeu/files/docs/body/flag_yellow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551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3150">
      <w:rPr>
        <w:noProof/>
        <w:lang w:eastAsia="sl-SI"/>
      </w:rPr>
      <w:drawing>
        <wp:anchor distT="0" distB="0" distL="114300" distR="114300" simplePos="0" relativeHeight="251662336" behindDoc="0" locked="0" layoutInCell="1" allowOverlap="1" wp14:anchorId="39F2CC22" wp14:editId="3B92C194">
          <wp:simplePos x="0" y="0"/>
          <wp:positionH relativeFrom="margin">
            <wp:posOffset>2275840</wp:posOffset>
          </wp:positionH>
          <wp:positionV relativeFrom="margin">
            <wp:posOffset>-440055</wp:posOffset>
          </wp:positionV>
          <wp:extent cx="1170305" cy="376555"/>
          <wp:effectExtent l="0" t="0" r="0" b="4445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 pi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376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33150">
      <w:rPr>
        <w:noProof/>
        <w:lang w:eastAsia="sl-SI"/>
      </w:rPr>
      <w:drawing>
        <wp:anchor distT="0" distB="0" distL="114300" distR="114300" simplePos="0" relativeHeight="251661312" behindDoc="1" locked="0" layoutInCell="1" allowOverlap="1" wp14:anchorId="391F7812" wp14:editId="53B3EA87">
          <wp:simplePos x="0" y="0"/>
          <wp:positionH relativeFrom="column">
            <wp:posOffset>190500</wp:posOffset>
          </wp:positionH>
          <wp:positionV relativeFrom="paragraph">
            <wp:posOffset>-83185</wp:posOffset>
          </wp:positionV>
          <wp:extent cx="1069975" cy="658495"/>
          <wp:effectExtent l="0" t="0" r="0" b="8255"/>
          <wp:wrapNone/>
          <wp:docPr id="6" name="Picture 6" descr="C:\Users\Aldo\Desktop\SIRIUS\Management\Visibility\SIRIUS logo\Transparentpnglo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7" descr="C:\Users\Aldo\Desktop\SIRIUS\Management\Visibility\SIRIUS logo\Transparentpnglog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97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14648EB" w14:textId="0E08B62A" w:rsidR="00517AD3" w:rsidRDefault="00517AD3" w:rsidP="00517AD3">
    <w:pPr>
      <w:pStyle w:val="Header"/>
    </w:pPr>
    <w:r w:rsidRPr="00833150">
      <w:rPr>
        <w:noProof/>
        <w:lang w:eastAsia="sl-SI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BFBCD3A" wp14:editId="59D3B190">
              <wp:simplePos x="0" y="0"/>
              <wp:positionH relativeFrom="column">
                <wp:posOffset>4546600</wp:posOffset>
              </wp:positionH>
              <wp:positionV relativeFrom="paragraph">
                <wp:posOffset>62230</wp:posOffset>
              </wp:positionV>
              <wp:extent cx="1306195" cy="366395"/>
              <wp:effectExtent l="0" t="0" r="8255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6195" cy="3663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ADA0B1" w14:textId="77777777" w:rsidR="00517AD3" w:rsidRPr="00517AD3" w:rsidRDefault="00517AD3" w:rsidP="00517AD3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17AD3">
                            <w:rPr>
                              <w:i/>
                              <w:sz w:val="16"/>
                              <w:szCs w:val="16"/>
                            </w:rPr>
                            <w:t>The project is co-funded by the European Un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FBCD3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358pt;margin-top:4.9pt;width:102.85pt;height:28.8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" stroked="f">
              <v:textbox>
                <w:txbxContent>
                  <w:p w14:paraId="58ADA0B1" w14:textId="77777777" w:rsidR="00517AD3" w:rsidRPr="00517AD3" w:rsidRDefault="00517AD3" w:rsidP="00517AD3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17AD3">
                      <w:rPr>
                        <w:i/>
                        <w:sz w:val="16"/>
                        <w:szCs w:val="16"/>
                      </w:rPr>
                      <w:t>The project is co-funded by the European Union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6A5139AE" w14:textId="6A8867F3" w:rsidR="00517AD3" w:rsidRDefault="00517A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DB4AA" w14:textId="77777777" w:rsidR="00CF1471" w:rsidRDefault="00CF14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056"/>
    <w:multiLevelType w:val="hybridMultilevel"/>
    <w:tmpl w:val="90128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60B7C"/>
    <w:multiLevelType w:val="hybridMultilevel"/>
    <w:tmpl w:val="FD006E3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E2DD5"/>
    <w:multiLevelType w:val="hybridMultilevel"/>
    <w:tmpl w:val="B022BDA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5746E4"/>
    <w:multiLevelType w:val="hybridMultilevel"/>
    <w:tmpl w:val="BFB0389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6A0290"/>
    <w:multiLevelType w:val="hybridMultilevel"/>
    <w:tmpl w:val="11D8E67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EA4B70"/>
    <w:multiLevelType w:val="hybridMultilevel"/>
    <w:tmpl w:val="0204A7E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A38EC1E">
      <w:start w:val="1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3B0F6F"/>
    <w:multiLevelType w:val="hybridMultilevel"/>
    <w:tmpl w:val="84F2E1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658561F"/>
    <w:multiLevelType w:val="hybridMultilevel"/>
    <w:tmpl w:val="D382CEC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3"/>
  </w:num>
  <w:num w:numId="5">
    <w:abstractNumId w:val="2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tjQ3MTQ1NzU1NDJW0lEKTi0uzszPAykwrAUANEaJgSwAAAA="/>
  </w:docVars>
  <w:rsids>
    <w:rsidRoot w:val="00104C16"/>
    <w:rsid w:val="0003314B"/>
    <w:rsid w:val="0003333E"/>
    <w:rsid w:val="000405F2"/>
    <w:rsid w:val="00077CF8"/>
    <w:rsid w:val="0009065E"/>
    <w:rsid w:val="000E415C"/>
    <w:rsid w:val="00104C16"/>
    <w:rsid w:val="00137FA9"/>
    <w:rsid w:val="00175892"/>
    <w:rsid w:val="001C0360"/>
    <w:rsid w:val="00213C12"/>
    <w:rsid w:val="00230C4A"/>
    <w:rsid w:val="0028456C"/>
    <w:rsid w:val="002F2E2C"/>
    <w:rsid w:val="0030484A"/>
    <w:rsid w:val="00321E56"/>
    <w:rsid w:val="003E248C"/>
    <w:rsid w:val="00425A0F"/>
    <w:rsid w:val="004629B3"/>
    <w:rsid w:val="004C58E0"/>
    <w:rsid w:val="004F7229"/>
    <w:rsid w:val="00517AD3"/>
    <w:rsid w:val="00536BBD"/>
    <w:rsid w:val="00542F93"/>
    <w:rsid w:val="005611A5"/>
    <w:rsid w:val="00590D83"/>
    <w:rsid w:val="005D62C6"/>
    <w:rsid w:val="005F08B9"/>
    <w:rsid w:val="006027E1"/>
    <w:rsid w:val="00643BC4"/>
    <w:rsid w:val="006500F8"/>
    <w:rsid w:val="006A634E"/>
    <w:rsid w:val="006C0585"/>
    <w:rsid w:val="006E2C1A"/>
    <w:rsid w:val="00727F6D"/>
    <w:rsid w:val="00746B83"/>
    <w:rsid w:val="007575EC"/>
    <w:rsid w:val="007F4A12"/>
    <w:rsid w:val="00803912"/>
    <w:rsid w:val="00867001"/>
    <w:rsid w:val="00867137"/>
    <w:rsid w:val="0089313F"/>
    <w:rsid w:val="008E0F86"/>
    <w:rsid w:val="00913F76"/>
    <w:rsid w:val="00914C3A"/>
    <w:rsid w:val="00977301"/>
    <w:rsid w:val="00A174AB"/>
    <w:rsid w:val="00A33763"/>
    <w:rsid w:val="00A33DF0"/>
    <w:rsid w:val="00A74EAD"/>
    <w:rsid w:val="00A905E1"/>
    <w:rsid w:val="00A94E31"/>
    <w:rsid w:val="00AE0DAB"/>
    <w:rsid w:val="00B07993"/>
    <w:rsid w:val="00B42E23"/>
    <w:rsid w:val="00C7464F"/>
    <w:rsid w:val="00CF1471"/>
    <w:rsid w:val="00CF6345"/>
    <w:rsid w:val="00D260C2"/>
    <w:rsid w:val="00D42F88"/>
    <w:rsid w:val="00D506AE"/>
    <w:rsid w:val="00D96935"/>
    <w:rsid w:val="00DA40BF"/>
    <w:rsid w:val="00DB5777"/>
    <w:rsid w:val="00DB73DC"/>
    <w:rsid w:val="00E1758B"/>
    <w:rsid w:val="00E67052"/>
    <w:rsid w:val="00EA256C"/>
    <w:rsid w:val="00EC68B6"/>
    <w:rsid w:val="00F009B5"/>
    <w:rsid w:val="00F31CD9"/>
    <w:rsid w:val="00FC4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14947"/>
  <w14:defaultImageDpi w14:val="32767"/>
  <w15:docId w15:val="{07975CF5-6717-476C-9CF8-B467B5695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04C16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4C16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04C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077CF8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C58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8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8E0"/>
    <w:rPr>
      <w:sz w:val="20"/>
      <w:szCs w:val="20"/>
      <w:lang w:val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58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58E0"/>
    <w:rPr>
      <w:b/>
      <w:bCs/>
      <w:sz w:val="20"/>
      <w:szCs w:val="20"/>
      <w:lang w:val="sl-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8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8E0"/>
    <w:rPr>
      <w:rFonts w:ascii="Tahoma" w:hAnsi="Tahoma" w:cs="Tahoma"/>
      <w:sz w:val="16"/>
      <w:szCs w:val="16"/>
      <w:lang w:val="sl-SI"/>
    </w:rPr>
  </w:style>
  <w:style w:type="character" w:styleId="Hyperlink">
    <w:name w:val="Hyperlink"/>
    <w:basedOn w:val="DefaultParagraphFont"/>
    <w:uiPriority w:val="99"/>
    <w:unhideWhenUsed/>
    <w:rsid w:val="0089313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AD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7AD3"/>
    <w:rPr>
      <w:lang w:val="sl-SI"/>
    </w:rPr>
  </w:style>
  <w:style w:type="paragraph" w:styleId="Footer">
    <w:name w:val="footer"/>
    <w:basedOn w:val="Normal"/>
    <w:link w:val="FooterChar"/>
    <w:uiPriority w:val="99"/>
    <w:unhideWhenUsed/>
    <w:rsid w:val="00517AD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AD3"/>
    <w:rPr>
      <w:lang w:val="sl-SI"/>
    </w:rPr>
  </w:style>
  <w:style w:type="character" w:customStyle="1" w:styleId="v1apple-tab-span">
    <w:name w:val="v1apple-tab-span"/>
    <w:basedOn w:val="DefaultParagraphFont"/>
    <w:rsid w:val="00590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07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4CB722-FFCF-4329-88E6-02E0DE6D2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ja.zmavc@gmail.com</dc:creator>
  <cp:lastModifiedBy>Ana Mlekuž</cp:lastModifiedBy>
  <cp:revision>2</cp:revision>
  <dcterms:created xsi:type="dcterms:W3CDTF">2021-03-10T08:49:00Z</dcterms:created>
  <dcterms:modified xsi:type="dcterms:W3CDTF">2021-03-10T08:49:00Z</dcterms:modified>
</cp:coreProperties>
</file>